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1AC53A" w14:textId="77777777" w:rsidR="00C7071B" w:rsidRPr="00C7071B" w:rsidRDefault="00C7071B" w:rsidP="00C7071B">
      <w:pPr>
        <w:pStyle w:val="Nadpis2"/>
      </w:pPr>
      <w:r w:rsidRPr="00C7071B">
        <w:t xml:space="preserve">čestné vyhlásenie uchádzača  </w:t>
      </w:r>
    </w:p>
    <w:p w14:paraId="780D04D4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67F3327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78DA15A3" w14:textId="391C4E6A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 xml:space="preserve">V súvislosti so zákazkou na predmet </w:t>
      </w:r>
      <w:r w:rsidRPr="00C06D5F">
        <w:rPr>
          <w:rFonts w:ascii="Arial Narrow" w:hAnsi="Arial Narrow" w:cs="Times New Roman"/>
          <w:b/>
          <w:bCs/>
          <w:sz w:val="22"/>
          <w:szCs w:val="22"/>
        </w:rPr>
        <w:t>„</w:t>
      </w:r>
      <w:r w:rsidR="00EF1DB0" w:rsidRPr="00EF1DB0">
        <w:rPr>
          <w:rFonts w:ascii="Arial Narrow" w:hAnsi="Arial Narrow" w:cs="Helvetica"/>
          <w:b/>
          <w:sz w:val="22"/>
          <w:szCs w:val="22"/>
          <w:shd w:val="clear" w:color="auto" w:fill="FFFFFF"/>
        </w:rPr>
        <w:t>Reflexné a bezpečnostné prvky s logom PZ</w:t>
      </w:r>
      <w:r w:rsidR="00C06D5F" w:rsidRPr="00C06D5F">
        <w:rPr>
          <w:rFonts w:ascii="Arial Narrow" w:eastAsia="Arial" w:hAnsi="Arial Narrow" w:cstheme="majorHAnsi"/>
          <w:b/>
          <w:sz w:val="22"/>
          <w:szCs w:val="22"/>
        </w:rPr>
        <w:t xml:space="preserve">“ (ID </w:t>
      </w:r>
      <w:r w:rsidR="00C06D5F" w:rsidRPr="00C06D5F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zákazky </w:t>
      </w:r>
      <w:r w:rsidR="00EF2C08">
        <w:rPr>
          <w:rFonts w:ascii="Arial Narrow" w:hAnsi="Arial Narrow"/>
          <w:b/>
          <w:color w:val="333333"/>
          <w:sz w:val="22"/>
          <w:szCs w:val="22"/>
          <w:shd w:val="clear" w:color="auto" w:fill="FFFFFF"/>
        </w:rPr>
        <w:t>71807</w:t>
      </w:r>
      <w:r w:rsidR="00AD5988">
        <w:rPr>
          <w:rFonts w:ascii="Arial Narrow" w:hAnsi="Arial Narrow"/>
          <w:b/>
          <w:color w:val="333333"/>
          <w:sz w:val="22"/>
          <w:szCs w:val="22"/>
          <w:shd w:val="clear" w:color="auto" w:fill="FFFFFF"/>
        </w:rPr>
        <w:t>)</w:t>
      </w:r>
      <w:r w:rsidR="00884201" w:rsidRPr="00C06D5F">
        <w:rPr>
          <w:rFonts w:ascii="Arial Narrow" w:hAnsi="Arial Narrow"/>
          <w:b/>
          <w:sz w:val="22"/>
          <w:szCs w:val="22"/>
        </w:rPr>
        <w:t xml:space="preserve"> </w:t>
      </w:r>
      <w:r w:rsidRPr="00C06D5F">
        <w:rPr>
          <w:rFonts w:ascii="Arial Narrow" w:hAnsi="Arial Narrow" w:cs="Times New Roman"/>
          <w:sz w:val="22"/>
          <w:szCs w:val="22"/>
        </w:rPr>
        <w:t>zadávanou s použitím dynamického nákupného systému s názvom „</w:t>
      </w:r>
      <w:r w:rsidR="009E2BA0">
        <w:rPr>
          <w:rFonts w:ascii="Arial Narrow" w:hAnsi="Arial Narrow" w:cs="Times New Roman"/>
          <w:sz w:val="22"/>
          <w:szCs w:val="22"/>
        </w:rPr>
        <w:t>Osobné ochranné pracovné prostriedky, odevy, obuv a iné_DNS</w:t>
      </w:r>
      <w:r w:rsidR="00B26419">
        <w:rPr>
          <w:rFonts w:ascii="Arial Narrow" w:hAnsi="Arial Narrow" w:cs="Times New Roman"/>
          <w:sz w:val="22"/>
          <w:szCs w:val="22"/>
        </w:rPr>
        <w:t xml:space="preserve"> </w:t>
      </w:r>
      <w:r w:rsidRPr="00C06D5F">
        <w:rPr>
          <w:rFonts w:ascii="Arial Narrow" w:hAnsi="Arial Narrow" w:cs="Times New Roman"/>
          <w:sz w:val="22"/>
          <w:szCs w:val="22"/>
        </w:rPr>
        <w:t>“ prostredníctvom elektronického prostriedku JOSEPHINE uchádzač (obchodné meno a sídlo/miesto podnikania uchádzača alebo obchodné mená a sídla/miesta podnikania všetkých členov skupiny dodávateľov) ........................</w:t>
      </w:r>
      <w:r w:rsidR="00EF2C08">
        <w:rPr>
          <w:rFonts w:ascii="Arial Narrow" w:hAnsi="Arial Narrow" w:cs="Times New Roman"/>
          <w:sz w:val="22"/>
          <w:szCs w:val="22"/>
        </w:rPr>
        <w:t>...................................................................................................</w:t>
      </w:r>
      <w:r w:rsidRPr="00C06D5F">
        <w:rPr>
          <w:rFonts w:ascii="Arial Narrow" w:hAnsi="Arial Narrow" w:cs="Times New Roman"/>
          <w:sz w:val="22"/>
          <w:szCs w:val="22"/>
        </w:rPr>
        <w:t xml:space="preserve"> vyhlasuje, že</w:t>
      </w:r>
    </w:p>
    <w:p w14:paraId="617D1070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15EC8D34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2EF1C8AD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0CAC64F3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 xml:space="preserve">bez výhrad súhlasí so zmluvnými podmienkami dodania predmetu zákazky stanovenými verejným obstarávateľom. </w:t>
      </w:r>
    </w:p>
    <w:p w14:paraId="4CA9786C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C7D9F47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A542AAE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k uchádzač nevypracoval ponuku sám, uvedie v ponuke osobu, ktorej služby alebo podklady pri jej vypracovaní využil (ak uchádzač vypracoval ponuku sám tak údaje nevypĺňa):</w:t>
      </w:r>
    </w:p>
    <w:p w14:paraId="29F61E6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61F9B41A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37F435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meno a priezvisko, obchodné meno alebo názov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0447C1D8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FE42F65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dresa pobytu, sídlo alebo miesto podnikania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7FFB0ACE" w14:textId="77777777" w:rsidR="00C7071B" w:rsidRPr="00C06D5F" w:rsidRDefault="00C7071B" w:rsidP="00C7071B">
      <w:pPr>
        <w:tabs>
          <w:tab w:val="left" w:pos="6714"/>
        </w:tabs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5CDA8E39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identifikačné číslo, ak bolo pridelené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478F179E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5789EC5A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613D1E5F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00C30F03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56239A2A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2EDE2051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1A8A8750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v .................... dňa ...........................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>..................................................</w:t>
      </w:r>
    </w:p>
    <w:p w14:paraId="4F75D144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      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podpis</w:t>
      </w:r>
    </w:p>
    <w:p w14:paraId="75EA094C" w14:textId="77777777" w:rsidR="00C7071B" w:rsidRPr="0093696C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E73A285" w14:textId="77777777" w:rsidR="00E57D06" w:rsidRPr="0093696C" w:rsidRDefault="00E57D06" w:rsidP="00C7071B">
      <w:pPr>
        <w:rPr>
          <w:sz w:val="24"/>
          <w:szCs w:val="24"/>
        </w:rPr>
      </w:pPr>
    </w:p>
    <w:sectPr w:rsidR="00E57D06" w:rsidRPr="0093696C" w:rsidSect="00D14B92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10E48F" w14:textId="77777777" w:rsidR="00366282" w:rsidRDefault="00366282" w:rsidP="00317080">
      <w:r>
        <w:separator/>
      </w:r>
    </w:p>
  </w:endnote>
  <w:endnote w:type="continuationSeparator" w:id="0">
    <w:p w14:paraId="46BC83BB" w14:textId="77777777" w:rsidR="00366282" w:rsidRDefault="00366282" w:rsidP="00317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A75399" w14:textId="77777777" w:rsidR="00366282" w:rsidRDefault="00366282" w:rsidP="00317080">
      <w:r>
        <w:separator/>
      </w:r>
    </w:p>
  </w:footnote>
  <w:footnote w:type="continuationSeparator" w:id="0">
    <w:p w14:paraId="1074DBB3" w14:textId="77777777" w:rsidR="00366282" w:rsidRDefault="00366282" w:rsidP="003170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4D6062" w14:textId="77777777" w:rsidR="00317080" w:rsidRPr="00317080" w:rsidRDefault="00317080" w:rsidP="00317080">
    <w:pPr>
      <w:jc w:val="right"/>
      <w:rPr>
        <w:rFonts w:ascii="Arial Narrow" w:hAnsi="Arial Narrow" w:cs="Times New Roman"/>
        <w:sz w:val="18"/>
        <w:szCs w:val="18"/>
      </w:rPr>
    </w:pPr>
    <w:r w:rsidRPr="00317080">
      <w:rPr>
        <w:rFonts w:ascii="Arial Narrow" w:hAnsi="Arial Narrow" w:cs="Times New Roman"/>
        <w:sz w:val="18"/>
        <w:szCs w:val="18"/>
      </w:rPr>
      <w:t xml:space="preserve">Príloha č. 5 Čestné vyhlásenie uchádzača </w:t>
    </w:r>
  </w:p>
  <w:p w14:paraId="6C774759" w14:textId="77777777" w:rsidR="00317080" w:rsidRPr="00317080" w:rsidRDefault="00317080" w:rsidP="00317080">
    <w:pPr>
      <w:jc w:val="right"/>
      <w:rPr>
        <w:rFonts w:ascii="Arial Narrow" w:hAnsi="Arial Narrow" w:cs="Times New Roman"/>
        <w:b/>
        <w:bCs/>
        <w:smallCap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0A7A7D"/>
    <w:multiLevelType w:val="hybridMultilevel"/>
    <w:tmpl w:val="C110148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cwszQ0szA1NjK0NDRV0lEKTi0uzszPAykwqgUAR1ryzCwAAAA="/>
  </w:docVars>
  <w:rsids>
    <w:rsidRoot w:val="00E57D06"/>
    <w:rsid w:val="0002147A"/>
    <w:rsid w:val="000752B8"/>
    <w:rsid w:val="000B4D29"/>
    <w:rsid w:val="000F7016"/>
    <w:rsid w:val="00174248"/>
    <w:rsid w:val="001A503E"/>
    <w:rsid w:val="001E090D"/>
    <w:rsid w:val="00212146"/>
    <w:rsid w:val="002374A3"/>
    <w:rsid w:val="002B5EA6"/>
    <w:rsid w:val="002C6DDB"/>
    <w:rsid w:val="002E0311"/>
    <w:rsid w:val="0030500C"/>
    <w:rsid w:val="00317080"/>
    <w:rsid w:val="00351E8A"/>
    <w:rsid w:val="00366282"/>
    <w:rsid w:val="003839A4"/>
    <w:rsid w:val="003A1C80"/>
    <w:rsid w:val="003B2750"/>
    <w:rsid w:val="003E15CC"/>
    <w:rsid w:val="003E742C"/>
    <w:rsid w:val="0043436F"/>
    <w:rsid w:val="00467A20"/>
    <w:rsid w:val="004F1C60"/>
    <w:rsid w:val="0051494B"/>
    <w:rsid w:val="005476CE"/>
    <w:rsid w:val="00596FCF"/>
    <w:rsid w:val="005C73B9"/>
    <w:rsid w:val="005D22AE"/>
    <w:rsid w:val="005F4E5F"/>
    <w:rsid w:val="00622B23"/>
    <w:rsid w:val="0066655E"/>
    <w:rsid w:val="00691536"/>
    <w:rsid w:val="006C3628"/>
    <w:rsid w:val="006C58A8"/>
    <w:rsid w:val="006E681D"/>
    <w:rsid w:val="006F2374"/>
    <w:rsid w:val="00703ACE"/>
    <w:rsid w:val="007322A0"/>
    <w:rsid w:val="00751189"/>
    <w:rsid w:val="007B1EE5"/>
    <w:rsid w:val="007C0126"/>
    <w:rsid w:val="007D5BD0"/>
    <w:rsid w:val="0080115A"/>
    <w:rsid w:val="00821A09"/>
    <w:rsid w:val="00854954"/>
    <w:rsid w:val="00877944"/>
    <w:rsid w:val="00884201"/>
    <w:rsid w:val="008A32A8"/>
    <w:rsid w:val="009318D3"/>
    <w:rsid w:val="0093696C"/>
    <w:rsid w:val="009442A8"/>
    <w:rsid w:val="00994D24"/>
    <w:rsid w:val="009E2BA0"/>
    <w:rsid w:val="00A0328E"/>
    <w:rsid w:val="00A21A7C"/>
    <w:rsid w:val="00A566DA"/>
    <w:rsid w:val="00A8317D"/>
    <w:rsid w:val="00A83926"/>
    <w:rsid w:val="00AB48BD"/>
    <w:rsid w:val="00AD5988"/>
    <w:rsid w:val="00B26419"/>
    <w:rsid w:val="00BD7F42"/>
    <w:rsid w:val="00C06D5F"/>
    <w:rsid w:val="00C524B6"/>
    <w:rsid w:val="00C7071B"/>
    <w:rsid w:val="00C82391"/>
    <w:rsid w:val="00C91F0F"/>
    <w:rsid w:val="00CC31D9"/>
    <w:rsid w:val="00D02717"/>
    <w:rsid w:val="00D14B92"/>
    <w:rsid w:val="00DB6B1D"/>
    <w:rsid w:val="00DD13A4"/>
    <w:rsid w:val="00DE6C0E"/>
    <w:rsid w:val="00E314A5"/>
    <w:rsid w:val="00E54ABE"/>
    <w:rsid w:val="00E57D06"/>
    <w:rsid w:val="00E67102"/>
    <w:rsid w:val="00E856DD"/>
    <w:rsid w:val="00EE007A"/>
    <w:rsid w:val="00EF1DB0"/>
    <w:rsid w:val="00EF2C08"/>
    <w:rsid w:val="00F53724"/>
    <w:rsid w:val="00F60611"/>
    <w:rsid w:val="00FC5D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E457BF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DD13A4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DD13A4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E314A5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877944"/>
    <w:rPr>
      <w:color w:val="0000FF"/>
      <w:u w:val="single"/>
    </w:rPr>
  </w:style>
  <w:style w:type="character" w:customStyle="1" w:styleId="eks-form-detail-value">
    <w:name w:val="eks-form-detail-value"/>
    <w:basedOn w:val="Predvolenpsmoodseku"/>
    <w:rsid w:val="000F70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966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2</Words>
  <Characters>985</Characters>
  <Application>Microsoft Office Word</Application>
  <DocSecurity>0</DocSecurity>
  <Lines>8</Lines>
  <Paragraphs>2</Paragraphs>
  <ScaleCrop>false</ScaleCrop>
  <Company/>
  <LinksUpToDate>false</LinksUpToDate>
  <CharactersWithSpaces>1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5-10-14T08:01:00Z</dcterms:created>
  <dcterms:modified xsi:type="dcterms:W3CDTF">2025-10-28T08:08:00Z</dcterms:modified>
</cp:coreProperties>
</file>